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иктория Игнатен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774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774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118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118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0177"/>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0177"/>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82706"/>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82706"/>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793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793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6927"/>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6927"/>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55061"/>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55061"/>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09226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9226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88182"/>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88182"/>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83662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83662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иктория Игнатенкова</dc:creator>
  <dc:language>ru-RU</dc:language>
  <cp:keywords/>
  <dcterms:created xsi:type="dcterms:W3CDTF">2025-02-26T16:05:55Z</dcterms:created>
  <dcterms:modified xsi:type="dcterms:W3CDTF">2025-02-26T16: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